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C5C677" w14:textId="77777777" w:rsidR="00C77E39" w:rsidRPr="000B6477" w:rsidRDefault="00C77E39" w:rsidP="0095067C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0B647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A</w:t>
      </w:r>
    </w:p>
    <w:p w14:paraId="185B768F" w14:textId="77777777" w:rsidR="00C77E39" w:rsidRPr="000B6477" w:rsidRDefault="00C77E39" w:rsidP="0095067C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0B647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CSE, UET Peshawar</w:t>
      </w:r>
    </w:p>
    <w:p w14:paraId="07E00FB0" w14:textId="77777777" w:rsidR="00EE61CC" w:rsidRPr="000B6477" w:rsidRDefault="006B7E1A" w:rsidP="0095067C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0B647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LAB 4</w:t>
      </w:r>
    </w:p>
    <w:p w14:paraId="39C68E35" w14:textId="77777777" w:rsidR="00A93403" w:rsidRPr="000B6477" w:rsidRDefault="00C0315C" w:rsidP="0095067C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0B6477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DATA TRANSFER</w:t>
      </w:r>
      <w:r w:rsidR="0095473E" w:rsidRPr="000B6477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 IN MIPS</w:t>
      </w:r>
      <w:r w:rsidR="00C47D41" w:rsidRPr="000B6477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:</w:t>
      </w:r>
    </w:p>
    <w:p w14:paraId="114A54BC" w14:textId="187687AB" w:rsidR="00C47D41" w:rsidRPr="000B6477" w:rsidRDefault="00C47D41" w:rsidP="0095067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B6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Q NO 1: </w:t>
      </w:r>
      <w:r w:rsidR="00A43312" w:rsidRPr="000B6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ad a value from memory and add 10 to it. </w:t>
      </w:r>
      <w:r w:rsidR="00B57FFB" w:rsidRPr="000B6477">
        <w:rPr>
          <w:rFonts w:ascii="Times New Roman" w:hAnsi="Times New Roman" w:cs="Times New Roman"/>
          <w:color w:val="000000" w:themeColor="text1"/>
          <w:sz w:val="24"/>
          <w:szCs w:val="24"/>
        </w:rPr>
        <w:t>Store the result back in memory and show the result on console.</w:t>
      </w:r>
      <w:r w:rsidR="000B6477" w:rsidRPr="000B6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="00A96BFB" w:rsidRPr="000B6477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="00A96BFB" w:rsidRPr="000B6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96BFB" w:rsidRPr="000B6477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hint: use MIPS instructions </w:t>
      </w:r>
      <w:proofErr w:type="spellStart"/>
      <w:r w:rsidR="00A96BFB" w:rsidRPr="000B6477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lw</w:t>
      </w:r>
      <w:proofErr w:type="spellEnd"/>
      <w:r w:rsidR="00A96BFB" w:rsidRPr="000B6477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and </w:t>
      </w:r>
      <w:proofErr w:type="spellStart"/>
      <w:r w:rsidR="00A96BFB" w:rsidRPr="000B6477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sw</w:t>
      </w:r>
      <w:proofErr w:type="spellEnd"/>
      <w:r w:rsidR="00A96BFB" w:rsidRPr="000B6477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14:paraId="6BA15CBA" w14:textId="163F7A7A" w:rsidR="007A5F7B" w:rsidRPr="000B6477" w:rsidRDefault="005A5C61" w:rsidP="0095067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B6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Q NO 2: </w:t>
      </w:r>
      <w:r w:rsidR="007A5F7B" w:rsidRPr="000B6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ad a value from memory and double it. </w:t>
      </w:r>
      <w:r w:rsidR="003049A4" w:rsidRPr="000B6477">
        <w:rPr>
          <w:rFonts w:ascii="Times New Roman" w:hAnsi="Times New Roman" w:cs="Times New Roman"/>
          <w:color w:val="000000" w:themeColor="text1"/>
          <w:sz w:val="24"/>
          <w:szCs w:val="24"/>
        </w:rPr>
        <w:t>Store the result back in memory also show on the console.</w:t>
      </w:r>
      <w:r w:rsidR="00710419" w:rsidRPr="000B6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710419" w:rsidRPr="000B6477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use </w:t>
      </w:r>
      <w:proofErr w:type="spellStart"/>
      <w:r w:rsidR="00710419" w:rsidRPr="000B6477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sll</w:t>
      </w:r>
      <w:proofErr w:type="spellEnd"/>
      <w:r w:rsidR="00710419" w:rsidRPr="000B6477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, </w:t>
      </w:r>
      <w:proofErr w:type="spellStart"/>
      <w:r w:rsidR="00710419" w:rsidRPr="000B6477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sw</w:t>
      </w:r>
      <w:proofErr w:type="spellEnd"/>
      <w:r w:rsidR="00710419" w:rsidRPr="000B6477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and </w:t>
      </w:r>
      <w:proofErr w:type="spellStart"/>
      <w:r w:rsidR="00710419" w:rsidRPr="000B6477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lw</w:t>
      </w:r>
      <w:proofErr w:type="spellEnd"/>
      <w:r w:rsidR="00710419" w:rsidRPr="000B6477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14:paraId="286F40C3" w14:textId="77777777" w:rsidR="00D777E8" w:rsidRPr="000B6477" w:rsidRDefault="008141DB" w:rsidP="0095067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B6477">
        <w:rPr>
          <w:rFonts w:ascii="Times New Roman" w:hAnsi="Times New Roman" w:cs="Times New Roman"/>
          <w:color w:val="000000" w:themeColor="text1"/>
          <w:sz w:val="24"/>
          <w:szCs w:val="24"/>
        </w:rPr>
        <w:t>Q NO 3</w:t>
      </w:r>
      <w:r w:rsidR="00DB7560" w:rsidRPr="000B6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D777E8" w:rsidRPr="000B6477">
        <w:rPr>
          <w:rFonts w:ascii="Times New Roman" w:hAnsi="Times New Roman" w:cs="Times New Roman"/>
          <w:color w:val="000000" w:themeColor="text1"/>
          <w:sz w:val="24"/>
          <w:szCs w:val="24"/>
        </w:rPr>
        <w:t>Load an address of a label into a register and jump to that address</w:t>
      </w:r>
      <w:r w:rsidR="00271066" w:rsidRPr="000B6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perform addition in that address</w:t>
      </w:r>
      <w:r w:rsidR="00D777E8" w:rsidRPr="000B6477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AB241B" w:rsidRPr="000B6477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gramStart"/>
      <w:r w:rsidR="00AB241B" w:rsidRPr="000B6477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.(</w:t>
      </w:r>
      <w:proofErr w:type="gramEnd"/>
      <w:r w:rsidR="00AB241B" w:rsidRPr="000B6477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use </w:t>
      </w:r>
      <w:proofErr w:type="spellStart"/>
      <w:r w:rsidR="00AB241B" w:rsidRPr="000B6477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jr</w:t>
      </w:r>
      <w:proofErr w:type="spellEnd"/>
      <w:r w:rsidR="00AB241B" w:rsidRPr="000B6477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(jump register) )</w:t>
      </w:r>
    </w:p>
    <w:p w14:paraId="4F142F9D" w14:textId="77777777" w:rsidR="00C24EAD" w:rsidRPr="000B6477" w:rsidRDefault="00594D20" w:rsidP="0095067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B6477">
        <w:rPr>
          <w:rFonts w:ascii="Times New Roman" w:hAnsi="Times New Roman" w:cs="Times New Roman"/>
          <w:color w:val="000000" w:themeColor="text1"/>
          <w:sz w:val="24"/>
          <w:szCs w:val="24"/>
        </w:rPr>
        <w:t>Q NO 4: Write assem</w:t>
      </w:r>
      <w:r w:rsidR="00C01BA5" w:rsidRPr="000B6477">
        <w:rPr>
          <w:rFonts w:ascii="Times New Roman" w:hAnsi="Times New Roman" w:cs="Times New Roman"/>
          <w:color w:val="000000" w:themeColor="text1"/>
          <w:sz w:val="24"/>
          <w:szCs w:val="24"/>
        </w:rPr>
        <w:t>bly program to find the Fibonacci</w:t>
      </w:r>
      <w:r w:rsidRPr="000B647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ries.</w:t>
      </w:r>
    </w:p>
    <w:p w14:paraId="69581FA0" w14:textId="354464A4" w:rsidR="000B6477" w:rsidRDefault="000B6477" w:rsidP="0095067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B6477">
        <w:rPr>
          <w:rFonts w:ascii="Times New Roman" w:hAnsi="Times New Roman" w:cs="Times New Roman"/>
          <w:color w:val="000000" w:themeColor="text1"/>
          <w:sz w:val="24"/>
          <w:szCs w:val="24"/>
        </w:rPr>
        <w:t>0, 1, 1, 2, 3, 5, 8, 13, 21, 34, ...</w:t>
      </w:r>
    </w:p>
    <w:p w14:paraId="1B0CD030" w14:textId="641AEEFE" w:rsidR="000B6477" w:rsidRPr="000B6477" w:rsidRDefault="000B6477" w:rsidP="0095067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Users will be asked to enter a number, for instance 9. Then assembly will print the first 9 numbers of Fibonacci series.</w:t>
      </w:r>
    </w:p>
    <w:sectPr w:rsidR="000B6477" w:rsidRPr="000B64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1sDQ3MDEyNLcEEko6SsGpxcWZ+XkgBYa1AIhTNV0sAAAA"/>
  </w:docVars>
  <w:rsids>
    <w:rsidRoot w:val="00161A8B"/>
    <w:rsid w:val="00063975"/>
    <w:rsid w:val="000B6477"/>
    <w:rsid w:val="000E6D09"/>
    <w:rsid w:val="001003D6"/>
    <w:rsid w:val="00106F66"/>
    <w:rsid w:val="00161A8B"/>
    <w:rsid w:val="00214ED7"/>
    <w:rsid w:val="00215224"/>
    <w:rsid w:val="00271066"/>
    <w:rsid w:val="00276AB2"/>
    <w:rsid w:val="003049A4"/>
    <w:rsid w:val="0033340C"/>
    <w:rsid w:val="00394129"/>
    <w:rsid w:val="003A0A00"/>
    <w:rsid w:val="003C6D12"/>
    <w:rsid w:val="004242B6"/>
    <w:rsid w:val="0044412D"/>
    <w:rsid w:val="00453D04"/>
    <w:rsid w:val="004B25DC"/>
    <w:rsid w:val="004B67D8"/>
    <w:rsid w:val="004C2BB5"/>
    <w:rsid w:val="004D338E"/>
    <w:rsid w:val="004E0608"/>
    <w:rsid w:val="0052627B"/>
    <w:rsid w:val="0056229C"/>
    <w:rsid w:val="00563CAF"/>
    <w:rsid w:val="00594D20"/>
    <w:rsid w:val="005A5C61"/>
    <w:rsid w:val="005D5650"/>
    <w:rsid w:val="006510BC"/>
    <w:rsid w:val="00651BF2"/>
    <w:rsid w:val="006A2645"/>
    <w:rsid w:val="006B7E1A"/>
    <w:rsid w:val="006F0C50"/>
    <w:rsid w:val="00710419"/>
    <w:rsid w:val="00713534"/>
    <w:rsid w:val="00714A25"/>
    <w:rsid w:val="00727887"/>
    <w:rsid w:val="007467F0"/>
    <w:rsid w:val="0076568D"/>
    <w:rsid w:val="0078773E"/>
    <w:rsid w:val="007A5F7B"/>
    <w:rsid w:val="008141DB"/>
    <w:rsid w:val="0081573F"/>
    <w:rsid w:val="008B53E9"/>
    <w:rsid w:val="00935C64"/>
    <w:rsid w:val="0095067C"/>
    <w:rsid w:val="0095473E"/>
    <w:rsid w:val="009E5321"/>
    <w:rsid w:val="00A12683"/>
    <w:rsid w:val="00A40EC5"/>
    <w:rsid w:val="00A43312"/>
    <w:rsid w:val="00A93403"/>
    <w:rsid w:val="00A96BFB"/>
    <w:rsid w:val="00AB241B"/>
    <w:rsid w:val="00B57FFB"/>
    <w:rsid w:val="00C01BA5"/>
    <w:rsid w:val="00C0315C"/>
    <w:rsid w:val="00C24EAD"/>
    <w:rsid w:val="00C47D41"/>
    <w:rsid w:val="00C7756A"/>
    <w:rsid w:val="00C77E39"/>
    <w:rsid w:val="00CE3579"/>
    <w:rsid w:val="00CE4D0F"/>
    <w:rsid w:val="00D777E8"/>
    <w:rsid w:val="00DB7560"/>
    <w:rsid w:val="00E03237"/>
    <w:rsid w:val="00E3225C"/>
    <w:rsid w:val="00E6140A"/>
    <w:rsid w:val="00E82CAC"/>
    <w:rsid w:val="00EC1A76"/>
    <w:rsid w:val="00EE61CC"/>
    <w:rsid w:val="00F17616"/>
    <w:rsid w:val="00F35A63"/>
    <w:rsid w:val="00F94625"/>
    <w:rsid w:val="00FF5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EC58A9"/>
  <w15:chartTrackingRefBased/>
  <w15:docId w15:val="{4B05E777-99DA-42D5-AB64-D2FB339B9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A4331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ljs-type">
    <w:name w:val="hljs-type"/>
    <w:basedOn w:val="DefaultParagraphFont"/>
    <w:rsid w:val="00F35A63"/>
  </w:style>
  <w:style w:type="character" w:customStyle="1" w:styleId="hljs-number">
    <w:name w:val="hljs-number"/>
    <w:basedOn w:val="DefaultParagraphFont"/>
    <w:rsid w:val="00F35A63"/>
  </w:style>
  <w:style w:type="character" w:customStyle="1" w:styleId="hljs-builtin">
    <w:name w:val="hljs-built_in"/>
    <w:basedOn w:val="DefaultParagraphFont"/>
    <w:rsid w:val="00F35A63"/>
  </w:style>
  <w:style w:type="character" w:customStyle="1" w:styleId="hljs-string">
    <w:name w:val="hljs-string"/>
    <w:basedOn w:val="DefaultParagraphFont"/>
    <w:rsid w:val="00F35A63"/>
  </w:style>
  <w:style w:type="character" w:customStyle="1" w:styleId="hljs-keyword">
    <w:name w:val="hljs-keyword"/>
    <w:basedOn w:val="DefaultParagraphFont"/>
    <w:rsid w:val="00F35A63"/>
  </w:style>
  <w:style w:type="paragraph" w:styleId="NoSpacing">
    <w:name w:val="No Spacing"/>
    <w:uiPriority w:val="1"/>
    <w:qFormat/>
    <w:rsid w:val="00F35A63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A43312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88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3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78293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5603444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1352792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681922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98947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72806655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68758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212200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020526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272004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819304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035836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1107803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755947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1004975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</w:div>
                                                        <w:div w:id="20911510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86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31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4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2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3</Words>
  <Characters>5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zada Fahim Jan</dc:creator>
  <cp:keywords/>
  <dc:description/>
  <cp:lastModifiedBy>Bilal Habib</cp:lastModifiedBy>
  <cp:revision>2</cp:revision>
  <dcterms:created xsi:type="dcterms:W3CDTF">2023-10-24T02:57:00Z</dcterms:created>
  <dcterms:modified xsi:type="dcterms:W3CDTF">2023-10-24T02:57:00Z</dcterms:modified>
</cp:coreProperties>
</file>